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F784C" w14:textId="1C78E13D" w:rsidR="00AD2D64" w:rsidRDefault="00D87CEA">
      <w:pPr>
        <w:rPr>
          <w:b/>
          <w:bCs/>
        </w:rPr>
      </w:pPr>
      <w:r>
        <w:rPr>
          <w:b/>
          <w:bCs/>
        </w:rPr>
        <w:t>CANIK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TP9 ELITE (FDE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NEW </w:t>
      </w:r>
    </w:p>
    <w:p w14:paraId="6465A831" w14:textId="2773B0B4" w:rsidR="00D87CEA" w:rsidRDefault="00D87CEA">
      <w:pPr>
        <w:rPr>
          <w:b/>
          <w:bCs/>
        </w:rPr>
      </w:pPr>
      <w:r>
        <w:rPr>
          <w:b/>
          <w:bCs/>
        </w:rPr>
        <w:t>COL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TROOPER MKI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CONSIGNMENT </w:t>
      </w:r>
    </w:p>
    <w:p w14:paraId="1C4EC1D0" w14:textId="5B9FB049" w:rsidR="00D87CEA" w:rsidRDefault="00D87CEA">
      <w:pPr>
        <w:rPr>
          <w:b/>
          <w:bCs/>
        </w:rPr>
      </w:pPr>
      <w:r>
        <w:rPr>
          <w:b/>
          <w:bCs/>
        </w:rPr>
        <w:t>CA-U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-10C (FDE)</w:t>
      </w:r>
      <w:r>
        <w:rPr>
          <w:b/>
          <w:bCs/>
        </w:rPr>
        <w:tab/>
      </w:r>
      <w:r>
        <w:rPr>
          <w:b/>
          <w:bCs/>
        </w:rPr>
        <w:tab/>
      </w:r>
      <w:bookmarkStart w:id="0" w:name="_GoBack"/>
      <w:bookmarkEnd w:id="0"/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83AC66D" w14:textId="03394E07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-10C OPTICS-READY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48731B90" w14:textId="30E4C072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-07 (ODG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2B7A729" w14:textId="10BB5AD6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Z-75 SP-01 TACTIC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E9886E0" w14:textId="0C0101C4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Z-75 TACTICAL SPORT ORANG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DAD6C4F" w14:textId="159BC038" w:rsidR="00D87CEA" w:rsidRDefault="00D87CEA">
      <w:pPr>
        <w:rPr>
          <w:b/>
          <w:bCs/>
        </w:rPr>
      </w:pPr>
      <w:r>
        <w:rPr>
          <w:b/>
          <w:bCs/>
        </w:rPr>
        <w:t>DAN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ECP 4”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329D3ED" w14:textId="5997B76B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TCP 4”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C646175" w14:textId="7C2FE141" w:rsidR="00D87CEA" w:rsidRDefault="00D87CEA">
      <w:pPr>
        <w:rPr>
          <w:b/>
          <w:bCs/>
        </w:rPr>
      </w:pPr>
      <w:r>
        <w:rPr>
          <w:b/>
          <w:bCs/>
        </w:rPr>
        <w:t>FN-US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509 TACTICAL (BLACK-FDE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3E16396" w14:textId="00299464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FIVE SEVEN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62E6DA9" w14:textId="0F5B4F72" w:rsidR="00D87CEA" w:rsidRDefault="00D87CEA">
      <w:pPr>
        <w:rPr>
          <w:b/>
          <w:bCs/>
        </w:rPr>
      </w:pPr>
      <w:r>
        <w:rPr>
          <w:b/>
          <w:bCs/>
        </w:rPr>
        <w:t>GLOCK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43 VICKERS TACTICA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45D4665F" w14:textId="20D3BD8F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27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761BD6EF" w14:textId="0FDD52EC" w:rsidR="00D87CEA" w:rsidRDefault="00D87CEA">
      <w:pPr>
        <w:rPr>
          <w:b/>
          <w:bCs/>
        </w:rPr>
      </w:pPr>
      <w:r>
        <w:rPr>
          <w:b/>
          <w:bCs/>
        </w:rPr>
        <w:t xml:space="preserve">KIMBER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ULTRA CARRY 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38C2E5ED" w14:textId="4DAAD669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TACTICAL PRO 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DF04D17" w14:textId="1A1D5CF3" w:rsidR="00D87CEA" w:rsidRDefault="00D87CEA">
      <w:pPr>
        <w:rPr>
          <w:b/>
          <w:bCs/>
        </w:rPr>
      </w:pPr>
      <w:r>
        <w:rPr>
          <w:b/>
          <w:bCs/>
        </w:rPr>
        <w:t xml:space="preserve">REMINGTON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1911-R1 ENHANCE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383A4CD" w14:textId="5011D37E" w:rsidR="00D87CEA" w:rsidRDefault="00D87CEA">
      <w:pPr>
        <w:rPr>
          <w:b/>
          <w:bCs/>
        </w:rPr>
      </w:pPr>
      <w:r>
        <w:rPr>
          <w:b/>
          <w:bCs/>
        </w:rPr>
        <w:t>RU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WRANGLER (BLACK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6EB5FEA" w14:textId="6C3B258E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EC9S (BLACK &amp; TUNGSTEN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41CAA54" w14:textId="2E8E3A21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ECURITY-9 PRO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158C088" w14:textId="1984B0FF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UGER-57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286EF05" w14:textId="0493AB26" w:rsidR="00D87CEA" w:rsidRDefault="00D87CEA">
      <w:pPr>
        <w:rPr>
          <w:b/>
          <w:bCs/>
        </w:rPr>
      </w:pPr>
      <w:r>
        <w:rPr>
          <w:b/>
          <w:bCs/>
        </w:rPr>
        <w:t>SIG SAU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RXTRE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019930B" w14:textId="0C2C1982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ROSEWOO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2DB41D5" w14:textId="35B54481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SPARTAN I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611DAD7" w14:textId="79B62C80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238 NITR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CD63172" w14:textId="2C2C53AC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938 BLACKWOO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B92B38B" w14:textId="15F7339F" w:rsidR="00D87CEA" w:rsidRDefault="00D87CEA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938 EXTRE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47840E2A" w14:textId="4686C9A2" w:rsidR="00D87CEA" w:rsidRDefault="00D87CEA">
      <w:pPr>
        <w:rPr>
          <w:b/>
          <w:bCs/>
        </w:rPr>
      </w:pPr>
      <w:r>
        <w:rPr>
          <w:b/>
          <w:bCs/>
        </w:rPr>
        <w:t>SMITH &amp;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&amp;P9 SHIELD </w:t>
      </w:r>
      <w:r w:rsidR="00BA18C8">
        <w:rPr>
          <w:b/>
          <w:bCs/>
        </w:rPr>
        <w:t>M2.0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NEW</w:t>
      </w:r>
    </w:p>
    <w:p w14:paraId="3BF231AE" w14:textId="31218082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&amp;P 340 P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6D4BC6C0" w14:textId="0574BA6D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686-6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6A208CD6" w14:textId="11F1F889" w:rsidR="00BA18C8" w:rsidRDefault="00BA18C8">
      <w:pPr>
        <w:rPr>
          <w:b/>
          <w:bCs/>
        </w:rPr>
      </w:pPr>
      <w:r>
        <w:rPr>
          <w:b/>
          <w:bCs/>
        </w:rPr>
        <w:t xml:space="preserve">SPRINGFIEL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BLACK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AD84CCE" w14:textId="06D926B9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TI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3AF2B52" w14:textId="4C172300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BLK/GRN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EA69D5A" w14:textId="748B8FEC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911 (FDE/BLK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91D445A" w14:textId="56309DC0" w:rsidR="00BA18C8" w:rsidRDefault="00421B41">
      <w:pPr>
        <w:rPr>
          <w:b/>
          <w:bCs/>
        </w:rPr>
      </w:pPr>
      <w:r>
        <w:rPr>
          <w:b/>
          <w:bCs/>
        </w:rPr>
        <w:lastRenderedPageBreak/>
        <w:t>SPRINGFIELD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911 (TI/BLK)</w:t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</w:r>
      <w:r w:rsidR="00BA18C8">
        <w:rPr>
          <w:b/>
          <w:bCs/>
        </w:rPr>
        <w:tab/>
        <w:t>NEW</w:t>
      </w:r>
    </w:p>
    <w:p w14:paraId="10D19085" w14:textId="26324FB3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D-M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2B80A55" w14:textId="1230E39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-A1 ENHANCE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7897D67E" w14:textId="395AA078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 RO TARGET (9MM &amp; .45ACP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64CAE58C" w14:textId="03F16424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911 RO ELITE OPERATOR 10MM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  <w:r>
        <w:rPr>
          <w:b/>
          <w:bCs/>
        </w:rPr>
        <w:tab/>
      </w:r>
    </w:p>
    <w:p w14:paraId="53BD0834" w14:textId="7B5DBA9E" w:rsidR="00BA18C8" w:rsidRDefault="00BA18C8">
      <w:pPr>
        <w:rPr>
          <w:b/>
          <w:bCs/>
        </w:rPr>
      </w:pPr>
      <w:r>
        <w:rPr>
          <w:b/>
          <w:bCs/>
        </w:rPr>
        <w:t xml:space="preserve">TAURU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T-25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55CD2B5E" w14:textId="16E5BADD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T111 G2C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063E7DC4" w14:textId="317BAD28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G2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0AEA382" w14:textId="46BAB75D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T 908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0419477A" w14:textId="0A4123A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ODEL 44 4”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00017964" w14:textId="3FBF42CF" w:rsidR="00BA18C8" w:rsidRDefault="00BA18C8">
      <w:pPr>
        <w:rPr>
          <w:b/>
          <w:bCs/>
        </w:rPr>
      </w:pPr>
      <w:r>
        <w:rPr>
          <w:b/>
          <w:bCs/>
        </w:rPr>
        <w:t>WALTHER ARM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P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772E1CF" w14:textId="7D4D772C" w:rsidR="00BA18C8" w:rsidRDefault="00BA18C8">
      <w:pPr>
        <w:rPr>
          <w:b/>
          <w:bCs/>
        </w:rPr>
      </w:pPr>
    </w:p>
    <w:p w14:paraId="1FE1BCEF" w14:textId="48BE7D49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LONG GUNS</w:t>
      </w:r>
    </w:p>
    <w:p w14:paraId="4ED93C6D" w14:textId="6707915C" w:rsidR="00BA18C8" w:rsidRDefault="00BA18C8">
      <w:pPr>
        <w:rPr>
          <w:b/>
          <w:bCs/>
        </w:rPr>
      </w:pPr>
      <w:r>
        <w:rPr>
          <w:b/>
          <w:bCs/>
        </w:rPr>
        <w:t xml:space="preserve">BUSHMASTER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M15-E2S (300 BLK OUT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286061CC" w14:textId="01FB0E4E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XM15-E2S (223 MATCH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1760770B" w14:textId="6C56BA2C" w:rsidR="00BA18C8" w:rsidRDefault="00BA18C8">
      <w:pPr>
        <w:rPr>
          <w:b/>
          <w:bCs/>
        </w:rPr>
      </w:pPr>
      <w:r>
        <w:rPr>
          <w:b/>
          <w:bCs/>
        </w:rPr>
        <w:t xml:space="preserve">DIAMONDBACK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DB-1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56310DDD" w14:textId="10803C20" w:rsidR="00BA18C8" w:rsidRDefault="00BA18C8">
      <w:pPr>
        <w:rPr>
          <w:b/>
          <w:bCs/>
        </w:rPr>
      </w:pPr>
      <w:r>
        <w:rPr>
          <w:b/>
          <w:bCs/>
        </w:rPr>
        <w:t>DPM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-15 MOE WARRIOR (5.56NATO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228F6314" w14:textId="082F4091" w:rsidR="00BA18C8" w:rsidRDefault="00BA18C8">
      <w:pPr>
        <w:rPr>
          <w:b/>
          <w:bCs/>
        </w:rPr>
      </w:pPr>
      <w:r>
        <w:rPr>
          <w:b/>
          <w:bCs/>
        </w:rPr>
        <w:t>KEL-TEC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DB 20” (ODG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7CCAD08" w14:textId="7681E32E" w:rsidR="00BA18C8" w:rsidRDefault="00BA18C8">
      <w:pPr>
        <w:rPr>
          <w:b/>
          <w:bCs/>
        </w:rPr>
      </w:pPr>
      <w:r>
        <w:rPr>
          <w:b/>
          <w:bCs/>
        </w:rPr>
        <w:t>MOSSBERG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VP PREDATOR (308 WIN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6FF54E93" w14:textId="1DF6B337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385 (20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1C460978" w14:textId="4AD09986" w:rsidR="00BA18C8" w:rsidRDefault="00BA18C8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500AB (12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3F9E79DA" w14:textId="0E5FADE4" w:rsidR="00BA18C8" w:rsidRDefault="00BA18C8">
      <w:pPr>
        <w:rPr>
          <w:b/>
          <w:bCs/>
        </w:rPr>
      </w:pPr>
      <w:r>
        <w:rPr>
          <w:b/>
          <w:bCs/>
        </w:rPr>
        <w:t>NE FIREARM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B1 (410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079EAACB" w14:textId="57F3B810" w:rsidR="00BA18C8" w:rsidRDefault="00421B41">
      <w:pPr>
        <w:rPr>
          <w:b/>
          <w:bCs/>
        </w:rPr>
      </w:pPr>
      <w:r>
        <w:rPr>
          <w:b/>
          <w:bCs/>
        </w:rPr>
        <w:t>NORINCO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KS (7.62X39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CONSIGNMENT </w:t>
      </w:r>
    </w:p>
    <w:p w14:paraId="3BE93506" w14:textId="328E3275" w:rsidR="00421B41" w:rsidRDefault="00421B41">
      <w:pPr>
        <w:rPr>
          <w:b/>
          <w:bCs/>
        </w:rPr>
      </w:pPr>
      <w:r>
        <w:rPr>
          <w:b/>
          <w:bCs/>
        </w:rPr>
        <w:t xml:space="preserve">PALMETTO STAT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PA-15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143293FD" w14:textId="21BF568A" w:rsidR="00421B41" w:rsidRDefault="00421B41">
      <w:pPr>
        <w:rPr>
          <w:b/>
          <w:bCs/>
        </w:rPr>
      </w:pPr>
      <w:r>
        <w:rPr>
          <w:b/>
          <w:bCs/>
        </w:rPr>
        <w:t>REMINGT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10/22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4467B4AA" w14:textId="41AC9665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C CARBINE TAKE DOWN (9MM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15126F5E" w14:textId="7FEB42F3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R-556 (GREY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F745B7C" w14:textId="7D195A9A" w:rsidR="00421B41" w:rsidRDefault="00421B41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MINI 14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p w14:paraId="50B5B164" w14:textId="3C095832" w:rsidR="00421B41" w:rsidRDefault="00421B41">
      <w:pPr>
        <w:rPr>
          <w:b/>
          <w:bCs/>
        </w:rPr>
      </w:pPr>
      <w:r>
        <w:rPr>
          <w:b/>
          <w:bCs/>
        </w:rPr>
        <w:t>SMITH &amp; WESSON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&amp;P 15-22 SPOR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70E272F2" w14:textId="278851A2" w:rsidR="00421B41" w:rsidRDefault="00421B41">
      <w:pPr>
        <w:rPr>
          <w:b/>
          <w:bCs/>
        </w:rPr>
      </w:pPr>
      <w:r>
        <w:rPr>
          <w:b/>
          <w:bCs/>
        </w:rPr>
        <w:t xml:space="preserve">SPRINGFIELD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AINT VICTOR PISTO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EW</w:t>
      </w:r>
    </w:p>
    <w:p w14:paraId="33B07318" w14:textId="688585E9" w:rsidR="00421B41" w:rsidRPr="00BA18C8" w:rsidRDefault="00421B41">
      <w:pPr>
        <w:rPr>
          <w:b/>
          <w:bCs/>
        </w:rPr>
      </w:pPr>
      <w:r>
        <w:rPr>
          <w:b/>
          <w:bCs/>
        </w:rPr>
        <w:t xml:space="preserve">TAURU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S201220 (20GA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CONSIGNMENT</w:t>
      </w:r>
    </w:p>
    <w:sectPr w:rsidR="00421B41" w:rsidRPr="00BA18C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E7822" w14:textId="77777777" w:rsidR="005A6BA4" w:rsidRDefault="005A6BA4" w:rsidP="00D87CEA">
      <w:pPr>
        <w:spacing w:after="0" w:line="240" w:lineRule="auto"/>
      </w:pPr>
      <w:r>
        <w:separator/>
      </w:r>
    </w:p>
  </w:endnote>
  <w:endnote w:type="continuationSeparator" w:id="0">
    <w:p w14:paraId="70636A9F" w14:textId="77777777" w:rsidR="005A6BA4" w:rsidRDefault="005A6BA4" w:rsidP="00D87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9655D" w14:textId="77777777" w:rsidR="005A6BA4" w:rsidRDefault="005A6BA4" w:rsidP="00D87CEA">
      <w:pPr>
        <w:spacing w:after="0" w:line="240" w:lineRule="auto"/>
      </w:pPr>
      <w:r>
        <w:separator/>
      </w:r>
    </w:p>
  </w:footnote>
  <w:footnote w:type="continuationSeparator" w:id="0">
    <w:p w14:paraId="58120C18" w14:textId="77777777" w:rsidR="005A6BA4" w:rsidRDefault="005A6BA4" w:rsidP="00D87C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10473" w14:textId="7B9594DF" w:rsidR="00D87CEA" w:rsidRPr="00D87CEA" w:rsidRDefault="00D87CEA">
    <w:pPr>
      <w:pStyle w:val="Header"/>
      <w:rPr>
        <w:b/>
        <w:bCs/>
      </w:rPr>
    </w:pPr>
    <w:r w:rsidRPr="00D87CEA">
      <w:rPr>
        <w:b/>
        <w:bCs/>
      </w:rPr>
      <w:t>BRAND</w:t>
    </w:r>
    <w:r w:rsidRPr="00D87CEA">
      <w:rPr>
        <w:b/>
        <w:bCs/>
      </w:rPr>
      <w:ptab w:relativeTo="margin" w:alignment="center" w:leader="none"/>
    </w:r>
    <w:r>
      <w:rPr>
        <w:b/>
        <w:bCs/>
      </w:rPr>
      <w:t>MODEL</w:t>
    </w:r>
    <w:r w:rsidRPr="00D87CEA">
      <w:rPr>
        <w:b/>
        <w:bCs/>
      </w:rPr>
      <w:ptab w:relativeTo="margin" w:alignment="right" w:leader="none"/>
    </w:r>
    <w:r>
      <w:rPr>
        <w:b/>
        <w:bCs/>
      </w:rPr>
      <w:t>NEW/CON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zA3tLA0Njc1MTVQ0lEKTi0uzszPAykwrAUAJeffnywAAAA="/>
  </w:docVars>
  <w:rsids>
    <w:rsidRoot w:val="00D87CEA"/>
    <w:rsid w:val="00421B41"/>
    <w:rsid w:val="005A6BA4"/>
    <w:rsid w:val="007E28B4"/>
    <w:rsid w:val="00AD2D64"/>
    <w:rsid w:val="00BA18C8"/>
    <w:rsid w:val="00D8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38104"/>
  <w15:chartTrackingRefBased/>
  <w15:docId w15:val="{A9DA3277-E828-4D1C-B9FB-4AF5A9EA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CEA"/>
  </w:style>
  <w:style w:type="paragraph" w:styleId="Heading1">
    <w:name w:val="heading 1"/>
    <w:basedOn w:val="Normal"/>
    <w:next w:val="Normal"/>
    <w:link w:val="Heading1Char"/>
    <w:uiPriority w:val="9"/>
    <w:qFormat/>
    <w:rsid w:val="00D87CE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7CE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7CE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7CE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7CE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7CE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7CE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7CE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7CE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7C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7CE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7CEA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7CE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7CEA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7CEA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7CEA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7CEA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7CEA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7CE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D87C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7CEA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7CE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87CE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87CEA"/>
    <w:rPr>
      <w:b/>
      <w:bCs/>
    </w:rPr>
  </w:style>
  <w:style w:type="character" w:styleId="Emphasis">
    <w:name w:val="Emphasis"/>
    <w:basedOn w:val="DefaultParagraphFont"/>
    <w:uiPriority w:val="20"/>
    <w:qFormat/>
    <w:rsid w:val="00D87CEA"/>
    <w:rPr>
      <w:i/>
      <w:iCs/>
    </w:rPr>
  </w:style>
  <w:style w:type="paragraph" w:styleId="NoSpacing">
    <w:name w:val="No Spacing"/>
    <w:uiPriority w:val="1"/>
    <w:qFormat/>
    <w:rsid w:val="00D87CE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87CE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7CE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CEA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CEA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87CE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87CE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87CE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87CE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87CE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7CE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87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CEA"/>
  </w:style>
  <w:style w:type="paragraph" w:styleId="Footer">
    <w:name w:val="footer"/>
    <w:basedOn w:val="Normal"/>
    <w:link w:val="FooterChar"/>
    <w:uiPriority w:val="99"/>
    <w:unhideWhenUsed/>
    <w:rsid w:val="00D87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C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CF9675A82BC49BBA80024447E553D" ma:contentTypeVersion="10" ma:contentTypeDescription="Create a new document." ma:contentTypeScope="" ma:versionID="d0181520eb1efc13077c39e4657c485a">
  <xsd:schema xmlns:xsd="http://www.w3.org/2001/XMLSchema" xmlns:xs="http://www.w3.org/2001/XMLSchema" xmlns:p="http://schemas.microsoft.com/office/2006/metadata/properties" xmlns:ns3="af7a6590-6f75-4bea-8015-624a76ccf203" targetNamespace="http://schemas.microsoft.com/office/2006/metadata/properties" ma:root="true" ma:fieldsID="e4c7e64e86fcda6c61d970d6e90ac678" ns3:_="">
    <xsd:import namespace="af7a6590-6f75-4bea-8015-624a76ccf2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a6590-6f75-4bea-8015-624a76ccf2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ECB06-5846-483B-9EC9-F2095BA05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7a6590-6f75-4bea-8015-624a76ccf2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FB3510-6D96-47CB-9BBE-A9F5EFC625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1E9E7C-E16D-41C6-9923-CD37997221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DF74C4-174E-426E-B405-8562A2DD4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5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Medina</dc:creator>
  <cp:keywords/>
  <dc:description/>
  <cp:lastModifiedBy>Jacquelyn Clark</cp:lastModifiedBy>
  <cp:revision>2</cp:revision>
  <dcterms:created xsi:type="dcterms:W3CDTF">2020-03-30T18:22:00Z</dcterms:created>
  <dcterms:modified xsi:type="dcterms:W3CDTF">2020-03-3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CF9675A82BC49BBA80024447E553D</vt:lpwstr>
  </property>
</Properties>
</file>